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28CF" w14:paraId="48C727FB" w14:textId="77777777" w:rsidTr="009128CF">
        <w:tc>
          <w:tcPr>
            <w:tcW w:w="8296" w:type="dxa"/>
          </w:tcPr>
          <w:p w14:paraId="49B89208" w14:textId="7B972B77" w:rsidR="009128CF" w:rsidRPr="004F6C99" w:rsidRDefault="009128CF">
            <w:pPr>
              <w:rPr>
                <w:rFonts w:hint="eastAsia"/>
                <w:b/>
              </w:rPr>
            </w:pPr>
            <w:r w:rsidRPr="004F6C99">
              <w:rPr>
                <w:rFonts w:hint="eastAsia"/>
                <w:b/>
              </w:rPr>
              <w:t>Online Learning</w:t>
            </w:r>
          </w:p>
        </w:tc>
      </w:tr>
      <w:tr w:rsidR="009128CF" w14:paraId="3CB48EB1" w14:textId="77777777" w:rsidTr="009128CF">
        <w:tc>
          <w:tcPr>
            <w:tcW w:w="8296" w:type="dxa"/>
          </w:tcPr>
          <w:p w14:paraId="1B559151" w14:textId="33F6BE9F" w:rsidR="009128CF" w:rsidRDefault="009128CF">
            <w:r w:rsidRPr="00701CB6">
              <w:rPr>
                <w:rFonts w:hint="eastAsia"/>
                <w:b/>
              </w:rPr>
              <w:t>Definition</w:t>
            </w:r>
            <w:r>
              <w:rPr>
                <w:rFonts w:hint="eastAsia"/>
              </w:rPr>
              <w:t>: cont</w:t>
            </w:r>
            <w:r w:rsidR="00D67996">
              <w:rPr>
                <w:rFonts w:hint="eastAsia"/>
              </w:rPr>
              <w:t>inuous stream of data coming in</w:t>
            </w:r>
          </w:p>
        </w:tc>
      </w:tr>
      <w:tr w:rsidR="009128CF" w14:paraId="38E63880" w14:textId="77777777" w:rsidTr="009128CF">
        <w:tc>
          <w:tcPr>
            <w:tcW w:w="8296" w:type="dxa"/>
          </w:tcPr>
          <w:p w14:paraId="2EA9D8AD" w14:textId="77777777" w:rsidR="009128CF" w:rsidRDefault="00F65AEA">
            <w:r>
              <w:t>T</w:t>
            </w:r>
            <w:r>
              <w:rPr>
                <w:rFonts w:hint="eastAsia"/>
              </w:rPr>
              <w:t xml:space="preserve">rain </w:t>
            </w:r>
            <w:r>
              <w:t>an algorithm with a training set</w:t>
            </w:r>
          </w:p>
          <w:p w14:paraId="3D857574" w14:textId="77777777" w:rsidR="00F65AEA" w:rsidRDefault="00F65AEA">
            <w:r>
              <w:t>When a new example came up, update theta with that single example</w:t>
            </w:r>
          </w:p>
          <w:p w14:paraId="2B59C058" w14:textId="77777777" w:rsidR="00F65AEA" w:rsidRDefault="00F65AEA">
            <w:r>
              <w:t>Discard that example, never use it again</w:t>
            </w:r>
          </w:p>
          <w:p w14:paraId="75D2F3F7" w14:textId="71BBDC3A" w:rsidR="008D2CA6" w:rsidRDefault="008D2CA6">
            <w:pPr>
              <w:rPr>
                <w:rFonts w:hint="eastAsia"/>
              </w:rPr>
            </w:pPr>
            <w:r>
              <w:t xml:space="preserve">So that the algorithm </w:t>
            </w:r>
            <w:proofErr w:type="gramStart"/>
            <w:r>
              <w:t>adapt</w:t>
            </w:r>
            <w:proofErr w:type="gramEnd"/>
            <w:r>
              <w:t xml:space="preserve"> to a change of user preferences</w:t>
            </w:r>
          </w:p>
        </w:tc>
      </w:tr>
    </w:tbl>
    <w:p w14:paraId="60ED6B38" w14:textId="12C78A7E" w:rsidR="00996F7A" w:rsidRDefault="00996F7A"/>
    <w:p w14:paraId="0C18C138" w14:textId="2CB932B9" w:rsidR="00C36631" w:rsidRDefault="00C36631"/>
    <w:p w14:paraId="57DBB195" w14:textId="22387AD2" w:rsidR="00C36631" w:rsidRDefault="00C366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36631" w14:paraId="1528C21E" w14:textId="77777777" w:rsidTr="00366EFE">
        <w:tc>
          <w:tcPr>
            <w:tcW w:w="8296" w:type="dxa"/>
          </w:tcPr>
          <w:p w14:paraId="21715DD0" w14:textId="7DEED40E" w:rsidR="00C36631" w:rsidRPr="004F6C99" w:rsidRDefault="00CE480D" w:rsidP="00366EFE">
            <w:pPr>
              <w:rPr>
                <w:rFonts w:hint="eastAsia"/>
                <w:b/>
              </w:rPr>
            </w:pPr>
            <w:r w:rsidRPr="004F6C99">
              <w:rPr>
                <w:rFonts w:hint="eastAsia"/>
                <w:b/>
              </w:rPr>
              <w:t>Map Reduce &amp; Data Parallelism</w:t>
            </w:r>
            <w:r w:rsidR="003A0F28">
              <w:rPr>
                <w:b/>
              </w:rPr>
              <w:t xml:space="preserve"> – open source lib for map reduce: Hadoop</w:t>
            </w:r>
          </w:p>
        </w:tc>
      </w:tr>
      <w:tr w:rsidR="00C36631" w14:paraId="6FFDD0AC" w14:textId="77777777" w:rsidTr="00366EFE">
        <w:tc>
          <w:tcPr>
            <w:tcW w:w="8296" w:type="dxa"/>
          </w:tcPr>
          <w:p w14:paraId="6EF07060" w14:textId="77777777" w:rsidR="00C36631" w:rsidRDefault="004833E5" w:rsidP="00366EFE">
            <w:r>
              <w:rPr>
                <w:rFonts w:hint="eastAsia"/>
              </w:rPr>
              <w:t xml:space="preserve">Map Reduce: </w:t>
            </w:r>
            <w:r w:rsidR="008955F1">
              <w:t>split data into j set to feed into different computers</w:t>
            </w:r>
          </w:p>
          <w:p w14:paraId="38281F93" w14:textId="39AAD012" w:rsidR="007F15C9" w:rsidRDefault="007F15C9" w:rsidP="00366EFE">
            <w:r>
              <w:t>Each comp</w:t>
            </w:r>
            <w:r w:rsidR="00956A83">
              <w:t>uter train on the data assigned</w:t>
            </w:r>
            <w:r w:rsidR="00DD1E87">
              <w:t xml:space="preserve"> to compute </w:t>
            </w:r>
            <w:r w:rsidR="00D417FE">
              <w:t>derivative</w:t>
            </w:r>
            <w:r w:rsidR="00747D23">
              <w:t xml:space="preserve"> of J</w:t>
            </w:r>
          </w:p>
          <w:p w14:paraId="57ABAC4C" w14:textId="7728127E" w:rsidR="00DD1E87" w:rsidRDefault="00DD1E87" w:rsidP="00366EFE">
            <w:pPr>
              <w:rPr>
                <w:rFonts w:hint="eastAsia"/>
              </w:rPr>
            </w:pPr>
            <w:r>
              <w:t>Set to a master machine to use the cost to update theta</w:t>
            </w:r>
          </w:p>
        </w:tc>
      </w:tr>
      <w:tr w:rsidR="00C36631" w14:paraId="3B064946" w14:textId="77777777" w:rsidTr="00366EFE">
        <w:tc>
          <w:tcPr>
            <w:tcW w:w="8296" w:type="dxa"/>
          </w:tcPr>
          <w:p w14:paraId="0467E659" w14:textId="77777777" w:rsidR="00C36631" w:rsidRDefault="00956A83" w:rsidP="00366EFE">
            <w:r>
              <w:rPr>
                <w:noProof/>
              </w:rPr>
              <w:drawing>
                <wp:inline distT="0" distB="0" distL="0" distR="0" wp14:anchorId="3612A78A" wp14:editId="45969DFE">
                  <wp:extent cx="4905375" cy="2663525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6467" cy="2664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3B5A5B" w14:textId="380CF1F8" w:rsidR="00453263" w:rsidRPr="00956A83" w:rsidRDefault="00453263" w:rsidP="00366EFE">
            <w:pPr>
              <w:rPr>
                <w:rFonts w:hint="eastAsia"/>
              </w:rPr>
            </w:pPr>
            <w:r>
              <w:t xml:space="preserve">If a learning algorithm can be expressed as computing </w:t>
            </w:r>
            <w:r w:rsidR="00091F7F">
              <w:t>sums</w:t>
            </w:r>
            <w:r>
              <w:t xml:space="preserve"> of functions over the training set.</w:t>
            </w:r>
          </w:p>
        </w:tc>
      </w:tr>
    </w:tbl>
    <w:p w14:paraId="6BCC8E06" w14:textId="77777777" w:rsidR="00C36631" w:rsidRDefault="00C36631">
      <w:pPr>
        <w:rPr>
          <w:rFonts w:hint="eastAsia"/>
        </w:rPr>
      </w:pPr>
      <w:bookmarkStart w:id="0" w:name="_GoBack"/>
      <w:bookmarkEnd w:id="0"/>
    </w:p>
    <w:sectPr w:rsidR="00C3663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yN7Y0NTM1MjQ2MTRR0lEKTi0uzszPAykwrAUASCuQlCwAAAA="/>
  </w:docVars>
  <w:rsids>
    <w:rsidRoot w:val="00375174"/>
    <w:rsid w:val="00091F7F"/>
    <w:rsid w:val="00375174"/>
    <w:rsid w:val="003A0F28"/>
    <w:rsid w:val="00453263"/>
    <w:rsid w:val="004833E5"/>
    <w:rsid w:val="004F6C99"/>
    <w:rsid w:val="00701CB6"/>
    <w:rsid w:val="00747D23"/>
    <w:rsid w:val="007F15C9"/>
    <w:rsid w:val="008955F1"/>
    <w:rsid w:val="008D2CA6"/>
    <w:rsid w:val="009128CF"/>
    <w:rsid w:val="00956A83"/>
    <w:rsid w:val="00996F7A"/>
    <w:rsid w:val="00B46D3F"/>
    <w:rsid w:val="00C36631"/>
    <w:rsid w:val="00CE480D"/>
    <w:rsid w:val="00D417FE"/>
    <w:rsid w:val="00D67996"/>
    <w:rsid w:val="00DD1E87"/>
    <w:rsid w:val="00F65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C29DA"/>
  <w15:chartTrackingRefBased/>
  <w15:docId w15:val="{3E1AC64E-E6A6-4A86-A9A1-475203520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28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20</cp:revision>
  <dcterms:created xsi:type="dcterms:W3CDTF">2018-09-13T00:59:00Z</dcterms:created>
  <dcterms:modified xsi:type="dcterms:W3CDTF">2018-09-13T01:50:00Z</dcterms:modified>
</cp:coreProperties>
</file>